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3.png" ContentType="image/png"/>
  <Override PartName="/word/media/rId126.svg" ContentType="image/svg+xml"/>
  <Override PartName="/word/media/rId79.svg" ContentType="image/svg+xml"/>
  <Override PartName="/word/media/rId59.svg" ContentType="image/svg+xml"/>
  <Override PartName="/word/media/rId69.svg" ContentType="image/svg+xml"/>
  <Override PartName="/word/media/rId119.svg" ContentType="image/svg+xml"/>
  <Override PartName="/word/media/rId56.png" ContentType="image/png"/>
  <Override PartName="/word/media/rId23.png" ContentType="image/png"/>
  <Override PartName="/word/media/rId249.png" ContentType="image/png"/>
  <Override PartName="/word/media/rId22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t xml:space="preserve"> </w:t>
      </w:r>
      <w:r>
        <w:t xml:space="preserve">(Hanson, Cody 2015)</w:t>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1" w:name="fig-anonymous-1"/>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bookmarkEnd w:id="1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6" w:name="fig-6"/>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bookmarkEnd w:id="156"/>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7"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7"/>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2"/>
    <w:bookmarkStart w:id="19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3"/>
    <w:bookmarkStart w:id="19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4"/>
    <w:bookmarkStart w:id="19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6"/>
    <w:bookmarkEnd w:id="197"/>
    <w:bookmarkStart w:id="19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8"/>
    <w:bookmarkEnd w:id="199"/>
    <w:bookmarkStart w:id="20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0"/>
    <w:bookmarkStart w:id="20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1"/>
    <w:bookmarkStart w:id="20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4"/>
    <w:bookmarkStart w:id="20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5">
        <w:r>
          <w:rPr>
            <w:rStyle w:val="Hyperlink"/>
          </w:rPr>
          <w:t xml:space="preserve">https://format.gbv.de</w:t>
        </w:r>
      </w:hyperlink>
      <w:r>
        <w:t xml:space="preserve">.</w:t>
      </w:r>
    </w:p>
    <w:bookmarkEnd w:id="206"/>
    <w:bookmarkStart w:id="20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7"/>
    <w:bookmarkEnd w:id="208"/>
    <w:bookmarkStart w:id="22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note.png" id="21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2"/>
    <w:bookmarkStart w:id="21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6" w:name="fig-matrix"/>
          <w:p>
            <w:pPr>
              <w:pStyle w:val="Figure"/>
              <w:jc w:val="center"/>
            </w:pPr>
            <w:r>
              <w:drawing>
                <wp:inline>
                  <wp:extent cx="5334000" cy="4227332"/>
                  <wp:effectExtent b="0" l="0" r="0" t="0"/>
                  <wp:docPr descr="" title="" id="214" name="Picture"/>
                  <a:graphic>
                    <a:graphicData uri="http://schemas.openxmlformats.org/drawingml/2006/picture">
                      <pic:pic>
                        <pic:nvPicPr>
                          <pic:cNvPr descr="./media/matrix.png" id="215" name="Picture"/>
                          <pic:cNvPicPr>
                            <a:picLocks noChangeArrowheads="1" noChangeAspect="1"/>
                          </pic:cNvPicPr>
                        </pic:nvPicPr>
                        <pic:blipFill>
                          <a:blip r:embed="rId21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8"/>
    <w:bookmarkStart w:id="21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9"/>
    <w:bookmarkEnd w:id="220"/>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5" w:name="fig-anonymous-1"/>
          <w:p>
            <w:pPr>
              <w:jc w:val="center"/>
            </w:pPr>
            <w:hyperlink r:id="rId224">
              <w:r>
                <w:drawing>
                  <wp:inline>
                    <wp:extent cx="3810000" cy="2540000"/>
                    <wp:effectExtent b="0" l="0" r="0" t="0"/>
                    <wp:docPr descr="" title="Quelle: Stkl (CC-BY-SA 3.0)" id="222" name="Picture"/>
                    <a:graphic>
                      <a:graphicData uri="http://schemas.openxmlformats.org/drawingml/2006/picture">
                        <pic:pic>
                          <pic:nvPicPr>
                            <pic:cNvPr descr="https://upload.wikimedia.org/wikipedia/commons/9/94/BPMN-1.sv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6"/>
    <w:bookmarkStart w:id="22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7"/>
    <w:bookmarkStart w:id="22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8"/>
    <w:bookmarkStart w:id="22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9"/>
    <w:bookmarkStart w:id="23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0"/>
    <w:bookmarkStart w:id="23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1"/>
    <w:bookmarkStart w:id="232"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2"/>
    <w:bookmarkStart w:id="24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6"/>
    <w:bookmarkStart w:id="23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7"/>
    <w:bookmarkStart w:id="23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8"/>
    <w:bookmarkStart w:id="23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9"/>
    <w:bookmarkStart w:id="24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0"/>
    <w:bookmarkEnd w:id="241"/>
    <w:bookmarkStart w:id="24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2">
        <w:r>
          <w:rPr>
            <w:rStyle w:val="Hyperlink"/>
          </w:rPr>
          <w:t xml:space="preserve">PAIA</w:t>
        </w:r>
      </w:hyperlink>
      <w:r>
        <w:t xml:space="preserve"> </w:t>
      </w:r>
      <w:r>
        <w:t xml:space="preserve">und</w:t>
      </w:r>
      <w:r>
        <w:t xml:space="preserve"> </w:t>
      </w:r>
      <w:hyperlink r:id="rId24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4"/>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3">
        <w:r>
          <w:rPr>
            <w:rStyle w:val="Hyperlink"/>
          </w:rPr>
          <w:t xml:space="preserve">SIP</w:t>
        </w:r>
      </w:hyperlink>
      <w:r>
        <w:t xml:space="preserve">,</w:t>
      </w:r>
      <w:r>
        <w:t xml:space="preserve"> </w:t>
      </w:r>
      <w:r>
        <w:t xml:space="preserve">oder man setzt auf moderne, allgemeine API-Standards wie</w:t>
      </w:r>
      <w:r>
        <w:t xml:space="preserve"> </w:t>
      </w:r>
      <w:hyperlink r:id="rId235">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7">
        <w:r>
          <w:rPr>
            <w:rStyle w:val="Hyperlink"/>
          </w:rPr>
          <w:t xml:space="preserve">http://librarytechnology.org/mergers/</w:t>
        </w:r>
      </w:hyperlink>
      <w:r>
        <w:t xml:space="preserve">.</w:t>
      </w:r>
    </w:p>
    <w:bookmarkEnd w:id="288"/>
    <w:bookmarkStart w:id="2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9">
        <w:r>
          <w:rPr>
            <w:rStyle w:val="Hyperlink"/>
          </w:rPr>
          <w:t xml:space="preserve">https://publikationen.dguv.de/widgets/pdf/download/article/409</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2">
        <w:r>
          <w:rPr>
            <w:rStyle w:val="Hyperlink"/>
          </w:rPr>
          <w:t xml:space="preserve">https://www.gov.uk/guidance/government-design-principles</w:t>
        </w:r>
      </w:hyperlink>
      <w:r>
        <w:t xml:space="preserve">.</w:t>
      </w:r>
    </w:p>
    <w:bookmarkEnd w:id="293"/>
    <w:bookmarkStart w:id="2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4">
        <w:r>
          <w:rPr>
            <w:rStyle w:val="Hyperlink"/>
          </w:rPr>
          <w:t xml:space="preserve">https://www.codyh.com/writing/software.html</w:t>
        </w:r>
      </w:hyperlink>
      <w:r>
        <w:t xml:space="preserve">.</w:t>
      </w:r>
    </w:p>
    <w:bookmarkEnd w:id="295"/>
    <w:bookmarkStart w:id="2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6">
        <w:r>
          <w:rPr>
            <w:rStyle w:val="Hyperlink"/>
          </w:rPr>
          <w:t xml:space="preserve">https://www.nngroup.com/articles/why-you-only-need-to-test-with-5-users/</w:t>
        </w:r>
      </w:hyperlink>
      <w:r>
        <w:t xml:space="preserve">.</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1">
        <w:r>
          <w:rPr>
            <w:rStyle w:val="Hyperlink"/>
          </w:rPr>
          <w:t xml:space="preserve">https://docplayer.org/61296444-Anforderungen-an-ein-bibliothekssystem-der-neuen-generation.html</w:t>
        </w:r>
      </w:hyperlink>
      <w:r>
        <w:t xml:space="preserve">.</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curia.europa.eu/juris/document/document.jsf?text=&amp;docid=247056&amp;pageIndex=0&amp;doclang=DE&amp;mode=lst&amp;dir=&amp;occ=first&amp;part=1&amp;cid=9912038</w:t>
        </w:r>
      </w:hyperlink>
    </w:p>
  </w:footnote>
  <w:footnote w:id="88">
    <w:p>
      <w:pPr>
        <w:pStyle w:val="FootnoteText"/>
      </w:pPr>
      <w:r>
        <w:rPr>
          <w:rStyle w:val="FootnoteReference"/>
        </w:rPr>
        <w:footnoteRef/>
      </w:r>
      <w:r>
        <w:t xml:space="preserve"> </w:t>
      </w:r>
      <w:hyperlink r:id="rId89">
        <w:r>
          <w:rPr>
            <w:rStyle w:val="Hyperlink"/>
          </w:rPr>
          <w:t xml:space="preserve">https://developers.google.com/search/blog/2020/05/evaluating-page-experienc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126" Target="media/rId12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19" Target="media/rId11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21" Target="media/rId221.shtml" /><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8T08:37:09Z</dcterms:created>
  <dcterms:modified xsi:type="dcterms:W3CDTF">2022-05-28T08: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